
<file path=[Content_Types].xml><?xml version="1.0" encoding="utf-8"?>
<Types xmlns="http://schemas.openxmlformats.org/package/2006/content-types">
  <Default Extension="png" ContentType="image/png"/>
  <Default Extension="jfif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54A8174A" w:rsidR="00773C9B" w:rsidRDefault="002C231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3483C0B6" wp14:editId="6D29F3CF">
            <wp:simplePos x="0" y="0"/>
            <wp:positionH relativeFrom="column">
              <wp:posOffset>1241425</wp:posOffset>
            </wp:positionH>
            <wp:positionV relativeFrom="paragraph">
              <wp:posOffset>236220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269A7CD3" w:rsidR="00773C9B" w:rsidRDefault="00773C9B"/>
    <w:p w14:paraId="00000003" w14:textId="22F7D830" w:rsidR="00773C9B" w:rsidRDefault="00773C9B"/>
    <w:p w14:paraId="00000004" w14:textId="1D16B734" w:rsidR="00773C9B" w:rsidRDefault="00773C9B"/>
    <w:p w14:paraId="6682BDC3" w14:textId="400DF412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 w:rsidRPr="002C2313">
        <w:rPr>
          <w:rFonts w:ascii="Times New Roman" w:hAnsi="Times New Roman" w:cs="Times New Roman"/>
          <w:bCs/>
          <w:sz w:val="44"/>
          <w:szCs w:val="44"/>
        </w:rPr>
        <w:t xml:space="preserve">Specifikacija scenarija upotrebe funkcionalnosti </w:t>
      </w:r>
    </w:p>
    <w:p w14:paraId="72591F97" w14:textId="22A944C4" w:rsidR="002C2313" w:rsidRDefault="00614A12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>
        <w:rPr>
          <w:rFonts w:ascii="Times New Roman" w:hAnsi="Times New Roman" w:cs="Times New Roman"/>
          <w:bCs/>
          <w:sz w:val="44"/>
          <w:szCs w:val="44"/>
        </w:rPr>
        <w:t>prijava komentara</w:t>
      </w:r>
    </w:p>
    <w:p w14:paraId="6986CFE8" w14:textId="73E2F1A3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</w:p>
    <w:p w14:paraId="645CEBCE" w14:textId="522741BF" w:rsidR="002C2313" w:rsidRPr="002C2313" w:rsidRDefault="002C2313" w:rsidP="002C2313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r w:rsidRPr="002C2313">
        <w:rPr>
          <w:rFonts w:ascii="Times New Roman" w:hAnsi="Times New Roman" w:cs="Times New Roman"/>
          <w:bCs/>
          <w:sz w:val="32"/>
          <w:szCs w:val="32"/>
        </w:rPr>
        <w:t>Verzija 1.0</w:t>
      </w:r>
    </w:p>
    <w:p w14:paraId="0000000E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F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0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2" w14:textId="47120E5C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BDAE53" w14:textId="79D563E4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A661572" w14:textId="09517462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4EA8F66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3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4" w14:textId="419CF49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D601ACC" w14:textId="2AF0EB10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7768E50" w14:textId="1A3E9A8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EBB3CD4" w14:textId="201980A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B57F27C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0D699FC0" w14:textId="6E332679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  <w:r w:rsidRPr="002C2313">
        <w:rPr>
          <w:rFonts w:ascii="Times New Roman" w:eastAsia="Times New Roman" w:hAnsi="Times New Roman" w:cs="Times New Roman"/>
          <w:sz w:val="40"/>
          <w:szCs w:val="40"/>
        </w:rPr>
        <w:t>Istorija izmena</w:t>
      </w:r>
    </w:p>
    <w:p w14:paraId="67B6E319" w14:textId="77777777" w:rsidR="002C2313" w:rsidRP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tbl>
      <w:tblPr>
        <w:tblStyle w:val="GridTable4-Accent5"/>
        <w:tblW w:w="0" w:type="auto"/>
        <w:tblLook w:val="0420" w:firstRow="1" w:lastRow="0" w:firstColumn="0" w:lastColumn="0" w:noHBand="0" w:noVBand="1"/>
      </w:tblPr>
      <w:tblGrid>
        <w:gridCol w:w="2188"/>
        <w:gridCol w:w="2254"/>
        <w:gridCol w:w="2254"/>
        <w:gridCol w:w="2254"/>
      </w:tblGrid>
      <w:tr w:rsidR="002C2313" w14:paraId="60703692" w14:textId="77777777" w:rsidTr="002C2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8" w:type="dxa"/>
            <w:vAlign w:val="center"/>
          </w:tcPr>
          <w:p w14:paraId="6D4B4F16" w14:textId="5D712291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bookmarkStart w:id="0" w:name="_heading=h.gjdgxs" w:colFirst="0" w:colLast="0"/>
            <w:bookmarkEnd w:id="0"/>
            <w:r w:rsidRPr="002C2313">
              <w:rPr>
                <w:b/>
                <w:bCs w:val="0"/>
                <w:sz w:val="32"/>
                <w:szCs w:val="32"/>
              </w:rPr>
              <w:t>Datum</w:t>
            </w:r>
          </w:p>
        </w:tc>
        <w:tc>
          <w:tcPr>
            <w:tcW w:w="2254" w:type="dxa"/>
            <w:vAlign w:val="center"/>
          </w:tcPr>
          <w:p w14:paraId="7D25F54D" w14:textId="18750152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Verzija</w:t>
            </w:r>
          </w:p>
        </w:tc>
        <w:tc>
          <w:tcPr>
            <w:tcW w:w="2254" w:type="dxa"/>
            <w:vAlign w:val="center"/>
          </w:tcPr>
          <w:p w14:paraId="344083FC" w14:textId="51691D54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Kratak opis</w:t>
            </w:r>
          </w:p>
        </w:tc>
        <w:tc>
          <w:tcPr>
            <w:tcW w:w="2254" w:type="dxa"/>
            <w:vAlign w:val="center"/>
          </w:tcPr>
          <w:p w14:paraId="2A141B83" w14:textId="03AD81EA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Autor</w:t>
            </w:r>
          </w:p>
        </w:tc>
      </w:tr>
      <w:tr w:rsidR="002C2313" w14:paraId="2EE54281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"/>
        </w:trPr>
        <w:tc>
          <w:tcPr>
            <w:tcW w:w="2188" w:type="dxa"/>
            <w:vAlign w:val="center"/>
          </w:tcPr>
          <w:p w14:paraId="4BEA71E7" w14:textId="2E910201" w:rsidR="002C2313" w:rsidRPr="008B5873" w:rsidRDefault="008B5873" w:rsidP="002C2313">
            <w:pPr>
              <w:pStyle w:val="Title"/>
              <w:spacing w:before="0" w:after="0"/>
              <w:jc w:val="center"/>
              <w:rPr>
                <w:b w:val="0"/>
                <w:sz w:val="28"/>
                <w:szCs w:val="28"/>
              </w:rPr>
            </w:pPr>
            <w:r>
              <w:rPr>
                <w:b w:val="0"/>
                <w:sz w:val="28"/>
                <w:szCs w:val="28"/>
              </w:rPr>
              <w:t>7.3.2020.</w:t>
            </w:r>
          </w:p>
        </w:tc>
        <w:tc>
          <w:tcPr>
            <w:tcW w:w="2254" w:type="dxa"/>
            <w:vAlign w:val="center"/>
          </w:tcPr>
          <w:p w14:paraId="7C209636" w14:textId="6617FEF5" w:rsidR="002C2313" w:rsidRPr="002C2313" w:rsidRDefault="002C2313" w:rsidP="002C2313">
            <w:pPr>
              <w:pStyle w:val="Title"/>
              <w:spacing w:before="0" w:after="0"/>
              <w:jc w:val="center"/>
              <w:rPr>
                <w:b w:val="0"/>
                <w:sz w:val="28"/>
                <w:szCs w:val="28"/>
              </w:rPr>
            </w:pPr>
            <w:r w:rsidRPr="002C2313">
              <w:rPr>
                <w:b w:val="0"/>
                <w:sz w:val="28"/>
                <w:szCs w:val="28"/>
              </w:rPr>
              <w:t>1. 0.</w:t>
            </w:r>
          </w:p>
        </w:tc>
        <w:tc>
          <w:tcPr>
            <w:tcW w:w="2254" w:type="dxa"/>
            <w:vAlign w:val="center"/>
          </w:tcPr>
          <w:p w14:paraId="092F9A05" w14:textId="456E5CEC" w:rsidR="002C2313" w:rsidRPr="002C2313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  <w:lang w:val="sr-Latn-RS"/>
              </w:rPr>
            </w:pPr>
            <w:r w:rsidRPr="002C2313">
              <w:rPr>
                <w:b w:val="0"/>
                <w:bCs/>
                <w:sz w:val="28"/>
                <w:szCs w:val="28"/>
              </w:rPr>
              <w:t>Početna verzija</w:t>
            </w:r>
          </w:p>
        </w:tc>
        <w:tc>
          <w:tcPr>
            <w:tcW w:w="2254" w:type="dxa"/>
            <w:vAlign w:val="center"/>
          </w:tcPr>
          <w:p w14:paraId="023463CC" w14:textId="7AF76700" w:rsidR="002C2313" w:rsidRPr="008B5873" w:rsidRDefault="008B5873" w:rsidP="002C2313">
            <w:pPr>
              <w:pStyle w:val="Title"/>
              <w:spacing w:before="0" w:after="0"/>
              <w:jc w:val="center"/>
              <w:rPr>
                <w:b w:val="0"/>
                <w:sz w:val="28"/>
                <w:szCs w:val="28"/>
              </w:rPr>
            </w:pPr>
            <w:r w:rsidRPr="008B5873">
              <w:rPr>
                <w:b w:val="0"/>
                <w:sz w:val="28"/>
                <w:szCs w:val="28"/>
              </w:rPr>
              <w:t>Ana Milinović</w:t>
            </w:r>
          </w:p>
        </w:tc>
      </w:tr>
      <w:tr w:rsidR="002C2313" w14:paraId="301A07BB" w14:textId="77777777" w:rsidTr="002C2313">
        <w:trPr>
          <w:trHeight w:val="705"/>
        </w:trPr>
        <w:tc>
          <w:tcPr>
            <w:tcW w:w="2188" w:type="dxa"/>
            <w:vAlign w:val="center"/>
          </w:tcPr>
          <w:p w14:paraId="2C352DF3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0F30A104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79DD2D8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CAE91BE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  <w:tr w:rsidR="002C2313" w14:paraId="11086590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tcW w:w="2188" w:type="dxa"/>
            <w:vAlign w:val="center"/>
          </w:tcPr>
          <w:p w14:paraId="71A76560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DE908EA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007C85C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59E329C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  <w:tr w:rsidR="002C2313" w14:paraId="55989EB6" w14:textId="77777777" w:rsidTr="002C2313">
        <w:trPr>
          <w:trHeight w:val="696"/>
        </w:trPr>
        <w:tc>
          <w:tcPr>
            <w:tcW w:w="2188" w:type="dxa"/>
            <w:vAlign w:val="center"/>
          </w:tcPr>
          <w:p w14:paraId="0A2D0574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7C36F932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6402ECFF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F4AD9F6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</w:tbl>
    <w:p w14:paraId="64264970" w14:textId="2BDC4580" w:rsidR="002C2313" w:rsidRDefault="002C2313" w:rsidP="00757734">
      <w:pPr>
        <w:pStyle w:val="Title"/>
        <w:jc w:val="center"/>
      </w:pPr>
    </w:p>
    <w:p w14:paraId="3C6303FC" w14:textId="3D9CB523" w:rsidR="002C2313" w:rsidRDefault="002C2313" w:rsidP="002C2313"/>
    <w:p w14:paraId="3FDDCA58" w14:textId="3AA86883" w:rsidR="002C2313" w:rsidRDefault="002C2313" w:rsidP="002C2313"/>
    <w:p w14:paraId="69BE3B8F" w14:textId="41FFD236" w:rsidR="002C2313" w:rsidRDefault="002C2313" w:rsidP="002C2313"/>
    <w:p w14:paraId="0E3045BA" w14:textId="6CEF9775" w:rsidR="002C2313" w:rsidRDefault="002C2313" w:rsidP="002C2313"/>
    <w:p w14:paraId="3E9247C2" w14:textId="0CD7B8D1" w:rsidR="002C2313" w:rsidRDefault="002C2313" w:rsidP="002C2313"/>
    <w:p w14:paraId="4AD9ED83" w14:textId="25798E49" w:rsidR="002C2313" w:rsidRDefault="002C2313" w:rsidP="002C2313"/>
    <w:p w14:paraId="43545C3D" w14:textId="16636236" w:rsidR="002C2313" w:rsidRDefault="002C2313" w:rsidP="002C2313"/>
    <w:p w14:paraId="7DBB611E" w14:textId="1889C23F" w:rsidR="002C2313" w:rsidRDefault="002C2313" w:rsidP="002C2313"/>
    <w:p w14:paraId="77EDB896" w14:textId="75CF3A31" w:rsidR="002C2313" w:rsidRDefault="002C2313" w:rsidP="002C2313"/>
    <w:p w14:paraId="29F852A1" w14:textId="3686A276" w:rsidR="002C2313" w:rsidRDefault="002C2313" w:rsidP="002C2313"/>
    <w:p w14:paraId="661356A4" w14:textId="0EEFC040" w:rsidR="002C2313" w:rsidRDefault="002C2313" w:rsidP="002C2313"/>
    <w:p w14:paraId="1EAF1598" w14:textId="3DDC207E" w:rsidR="002C2313" w:rsidRDefault="002C2313" w:rsidP="002C2313"/>
    <w:p w14:paraId="40D7450F" w14:textId="1D812EA3" w:rsidR="002C2313" w:rsidRDefault="002C2313" w:rsidP="002C2313"/>
    <w:p w14:paraId="7FE6E30D" w14:textId="57A160A2" w:rsidR="002C2313" w:rsidRDefault="002C2313" w:rsidP="002C2313"/>
    <w:p w14:paraId="65050AE1" w14:textId="0D7F4663" w:rsidR="002C2313" w:rsidRDefault="002C2313" w:rsidP="002C2313"/>
    <w:p w14:paraId="00000016" w14:textId="058BED96" w:rsidR="00773C9B" w:rsidRPr="00757734" w:rsidRDefault="00757734" w:rsidP="00757734">
      <w:pPr>
        <w:pStyle w:val="Title"/>
        <w:jc w:val="center"/>
      </w:pPr>
      <w:r w:rsidRPr="00757734">
        <w:lastRenderedPageBreak/>
        <w:t>Sadržaj</w:t>
      </w:r>
    </w:p>
    <w:sdt>
      <w:sdtPr>
        <w:id w:val="1562675596"/>
        <w:docPartObj>
          <w:docPartGallery w:val="Table of Contents"/>
          <w:docPartUnique/>
        </w:docPartObj>
      </w:sdtPr>
      <w:sdtEndPr>
        <w:rPr>
          <w:sz w:val="44"/>
          <w:szCs w:val="44"/>
        </w:rPr>
      </w:sdtEndPr>
      <w:sdtContent>
        <w:p w14:paraId="2086C20D" w14:textId="110BD666" w:rsidR="0074363C" w:rsidRDefault="00757734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r w:rsidRPr="001459BE">
            <w:rPr>
              <w:sz w:val="44"/>
              <w:szCs w:val="44"/>
            </w:rPr>
            <w:fldChar w:fldCharType="begin"/>
          </w:r>
          <w:r w:rsidRPr="001459BE">
            <w:rPr>
              <w:sz w:val="44"/>
              <w:szCs w:val="44"/>
            </w:rPr>
            <w:instrText xml:space="preserve"> TOC \h \u \z </w:instrText>
          </w:r>
          <w:r w:rsidRPr="001459BE">
            <w:rPr>
              <w:sz w:val="44"/>
              <w:szCs w:val="44"/>
            </w:rPr>
            <w:fldChar w:fldCharType="separate"/>
          </w:r>
          <w:hyperlink w:anchor="_Toc34049128" w:history="1">
            <w:r w:rsidR="0074363C" w:rsidRPr="005658B9">
              <w:rPr>
                <w:rStyle w:val="Hyperlink"/>
                <w:b/>
                <w:noProof/>
              </w:rPr>
              <w:t>1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noProof/>
              </w:rPr>
              <w:t>Uvod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28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3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6CCF3267" w14:textId="0D3950B8" w:rsidR="0074363C" w:rsidRDefault="003D07F3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29" w:history="1">
            <w:r w:rsidR="0074363C" w:rsidRPr="005658B9">
              <w:rPr>
                <w:rStyle w:val="Hyperlink"/>
                <w:b/>
                <w:noProof/>
              </w:rPr>
              <w:t>1.1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noProof/>
              </w:rPr>
              <w:t>Rezime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29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3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63CD96C5" w14:textId="0A191C0A" w:rsidR="0074363C" w:rsidRDefault="003D07F3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0" w:history="1">
            <w:r w:rsidR="0074363C" w:rsidRPr="005658B9">
              <w:rPr>
                <w:rStyle w:val="Hyperlink"/>
                <w:b/>
                <w:noProof/>
              </w:rPr>
              <w:t>1.2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noProof/>
              </w:rPr>
              <w:t>Namena dokumenta i ciljne grupe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0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3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611DFF6C" w14:textId="065AA218" w:rsidR="0074363C" w:rsidRDefault="003D07F3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1" w:history="1">
            <w:r w:rsidR="0074363C" w:rsidRPr="005658B9">
              <w:rPr>
                <w:rStyle w:val="Hyperlink"/>
                <w:b/>
                <w:bCs/>
                <w:noProof/>
              </w:rPr>
              <w:t>1.3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Otvorena pitanja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1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3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56DCB5BD" w14:textId="34E8320C" w:rsidR="0074363C" w:rsidRDefault="003D07F3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2" w:history="1">
            <w:r w:rsidR="0074363C" w:rsidRPr="005658B9">
              <w:rPr>
                <w:rStyle w:val="Hyperlink"/>
                <w:b/>
                <w:noProof/>
              </w:rPr>
              <w:t>2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noProof/>
              </w:rPr>
              <w:t xml:space="preserve">Scenario </w:t>
            </w:r>
            <w:r w:rsidR="008B5873">
              <w:rPr>
                <w:rStyle w:val="Hyperlink"/>
                <w:b/>
                <w:noProof/>
              </w:rPr>
              <w:t>prijava komentara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2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6C34F5E4" w14:textId="38E4A2A4" w:rsidR="0074363C" w:rsidRDefault="003D07F3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3" w:history="1">
            <w:r w:rsidR="0074363C" w:rsidRPr="005658B9">
              <w:rPr>
                <w:rStyle w:val="Hyperlink"/>
                <w:b/>
                <w:bCs/>
                <w:noProof/>
              </w:rPr>
              <w:t>2.1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Kratak opis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3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46CA0AB0" w14:textId="62A82BEC" w:rsidR="0074363C" w:rsidRDefault="003D07F3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4" w:history="1">
            <w:r w:rsidR="0074363C" w:rsidRPr="005658B9">
              <w:rPr>
                <w:rStyle w:val="Hyperlink"/>
                <w:b/>
                <w:bCs/>
                <w:noProof/>
              </w:rPr>
              <w:t>2.2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Tok događaja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4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5008DA47" w14:textId="19CFAB2C" w:rsidR="0074363C" w:rsidRDefault="003D07F3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5" w:history="1">
            <w:r w:rsidR="0074363C" w:rsidRPr="005658B9">
              <w:rPr>
                <w:rStyle w:val="Hyperlink"/>
                <w:b/>
                <w:bCs/>
                <w:noProof/>
              </w:rPr>
              <w:t>2.3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Alternativni tokovi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5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7EAAB58C" w14:textId="21EFF418" w:rsidR="0074363C" w:rsidRDefault="003D07F3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6" w:history="1">
            <w:r w:rsidR="0074363C" w:rsidRPr="005658B9">
              <w:rPr>
                <w:rStyle w:val="Hyperlink"/>
                <w:b/>
                <w:bCs/>
                <w:noProof/>
              </w:rPr>
              <w:t>2.4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Posebni zahtevi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6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7603C14E" w14:textId="3FDA2986" w:rsidR="0074363C" w:rsidRDefault="003D07F3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7" w:history="1">
            <w:r w:rsidR="0074363C" w:rsidRPr="005658B9">
              <w:rPr>
                <w:rStyle w:val="Hyperlink"/>
                <w:b/>
                <w:bCs/>
                <w:noProof/>
              </w:rPr>
              <w:t>2.5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Preduslovi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7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5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091BBA83" w14:textId="131B06F9" w:rsidR="0074363C" w:rsidRDefault="003D07F3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8" w:history="1">
            <w:r w:rsidR="0074363C" w:rsidRPr="005658B9">
              <w:rPr>
                <w:rStyle w:val="Hyperlink"/>
                <w:b/>
                <w:bCs/>
                <w:noProof/>
              </w:rPr>
              <w:t>2.6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Posledice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8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5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00000030" w14:textId="07CED9BB" w:rsidR="00773C9B" w:rsidRPr="001459BE" w:rsidRDefault="00757734" w:rsidP="001459BE">
          <w:pPr>
            <w:tabs>
              <w:tab w:val="left" w:pos="660"/>
              <w:tab w:val="left" w:pos="2628"/>
            </w:tabs>
            <w:rPr>
              <w:sz w:val="44"/>
              <w:szCs w:val="44"/>
            </w:rPr>
          </w:pPr>
          <w:r w:rsidRPr="001459BE">
            <w:rPr>
              <w:sz w:val="44"/>
              <w:szCs w:val="44"/>
            </w:rPr>
            <w:fldChar w:fldCharType="end"/>
          </w:r>
          <w:r w:rsidRPr="001459BE">
            <w:rPr>
              <w:sz w:val="44"/>
              <w:szCs w:val="44"/>
            </w:rPr>
            <w:tab/>
          </w:r>
          <w:r w:rsidR="001459BE" w:rsidRPr="001459BE">
            <w:rPr>
              <w:sz w:val="44"/>
              <w:szCs w:val="44"/>
            </w:rPr>
            <w:tab/>
          </w:r>
        </w:p>
      </w:sdtContent>
    </w:sdt>
    <w:p w14:paraId="0000003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CFF0B71" w14:textId="48E97F8E" w:rsidR="0074363C" w:rsidRDefault="0074363C" w:rsidP="0074363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00000036" w14:textId="60A5077E" w:rsidR="00773C9B" w:rsidRDefault="00757734">
      <w:pPr>
        <w:pStyle w:val="Heading1"/>
        <w:numPr>
          <w:ilvl w:val="0"/>
          <w:numId w:val="5"/>
        </w:numPr>
        <w:ind w:left="426"/>
        <w:rPr>
          <w:b/>
          <w:color w:val="000000"/>
          <w:sz w:val="40"/>
          <w:szCs w:val="40"/>
        </w:rPr>
      </w:pPr>
      <w:bookmarkStart w:id="1" w:name="_Toc34049128"/>
      <w:r>
        <w:rPr>
          <w:b/>
          <w:color w:val="000000"/>
          <w:sz w:val="40"/>
          <w:szCs w:val="40"/>
        </w:rPr>
        <w:lastRenderedPageBreak/>
        <w:t>Uvod</w:t>
      </w:r>
      <w:bookmarkEnd w:id="1"/>
    </w:p>
    <w:p w14:paraId="361D5ED1" w14:textId="77777777" w:rsidR="0074363C" w:rsidRPr="0074363C" w:rsidRDefault="0074363C" w:rsidP="0074363C"/>
    <w:p w14:paraId="00000037" w14:textId="0963BD29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2" w:name="_Toc34049129"/>
      <w:r>
        <w:rPr>
          <w:b/>
          <w:color w:val="000000"/>
          <w:sz w:val="32"/>
          <w:szCs w:val="32"/>
        </w:rPr>
        <w:t>Rezime</w:t>
      </w:r>
      <w:bookmarkEnd w:id="2"/>
    </w:p>
    <w:p w14:paraId="00000039" w14:textId="0332D235" w:rsidR="00773C9B" w:rsidRPr="008B5873" w:rsidRDefault="008B5873" w:rsidP="0074363C">
      <w:pPr>
        <w:ind w:left="993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finisanje scenarija upotrebe prijavljivanja komentara zbog neprimerenog sadržaja.</w:t>
      </w:r>
    </w:p>
    <w:p w14:paraId="11408935" w14:textId="77777777" w:rsidR="0074363C" w:rsidRDefault="0074363C" w:rsidP="00A051E7">
      <w:pPr>
        <w:ind w:left="426" w:firstLine="34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3A" w14:textId="4B713E08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3" w:name="_Toc34049130"/>
      <w:r>
        <w:rPr>
          <w:b/>
          <w:color w:val="000000"/>
          <w:sz w:val="32"/>
          <w:szCs w:val="32"/>
        </w:rPr>
        <w:t>Namena dokumenta i ciljne grupe</w:t>
      </w:r>
      <w:bookmarkEnd w:id="3"/>
    </w:p>
    <w:p w14:paraId="444B84D5" w14:textId="136E6FC0" w:rsidR="008B5873" w:rsidRPr="008B5873" w:rsidRDefault="008B5873" w:rsidP="008B5873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                  </w:t>
      </w:r>
      <w:r w:rsidRPr="008B5873">
        <w:rPr>
          <w:rFonts w:asciiTheme="minorHAnsi" w:hAnsiTheme="minorHAnsi" w:cstheme="minorHAnsi"/>
          <w:sz w:val="24"/>
          <w:szCs w:val="24"/>
        </w:rPr>
        <w:t>Dokument će služiti svi članovi tima u procesu razvoja projekata radi lakšeg</w:t>
      </w:r>
      <w:r w:rsidRPr="008B587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</w:t>
      </w:r>
      <w:r w:rsidRPr="008B5873">
        <w:rPr>
          <w:rFonts w:asciiTheme="minorHAnsi" w:hAnsiTheme="minorHAnsi" w:cstheme="minorHAnsi"/>
          <w:sz w:val="24"/>
          <w:szCs w:val="24"/>
        </w:rPr>
        <w:t>praćenja funkcionalnosti koje treba da se realizuju. Takođe se može koristiti i pri</w:t>
      </w:r>
      <w:r w:rsidRPr="008B5873">
        <w:rPr>
          <w:rFonts w:ascii="Times New Roman" w:hAnsi="Times New Roman" w:cs="Times New Roman"/>
          <w:sz w:val="24"/>
          <w:szCs w:val="24"/>
        </w:rPr>
        <w:t xml:space="preserve"> </w:t>
      </w:r>
      <w:r w:rsidRPr="008B5873">
        <w:rPr>
          <w:rFonts w:asciiTheme="minorHAnsi" w:hAnsiTheme="minorHAnsi" w:cstheme="minorHAnsi"/>
          <w:sz w:val="24"/>
          <w:szCs w:val="24"/>
        </w:rPr>
        <w:t xml:space="preserve">pisanju </w:t>
      </w:r>
      <w:r>
        <w:rPr>
          <w:rFonts w:asciiTheme="minorHAnsi" w:hAnsiTheme="minorHAnsi" w:cstheme="minorHAnsi"/>
          <w:sz w:val="24"/>
          <w:szCs w:val="24"/>
        </w:rPr>
        <w:t xml:space="preserve">              </w:t>
      </w:r>
      <w:r w:rsidRPr="008B5873">
        <w:rPr>
          <w:rFonts w:asciiTheme="minorHAnsi" w:hAnsiTheme="minorHAnsi" w:cstheme="minorHAnsi"/>
          <w:sz w:val="24"/>
          <w:szCs w:val="24"/>
        </w:rPr>
        <w:t>uputstva za upotrebu.</w:t>
      </w:r>
    </w:p>
    <w:p w14:paraId="46A161E1" w14:textId="56D860B0" w:rsidR="002C2313" w:rsidRDefault="002C2313" w:rsidP="002C2313"/>
    <w:p w14:paraId="46021A00" w14:textId="77777777" w:rsidR="0074363C" w:rsidRDefault="0074363C" w:rsidP="002C2313"/>
    <w:p w14:paraId="5E2D86B1" w14:textId="5C91617C" w:rsidR="002C2313" w:rsidRPr="0074363C" w:rsidRDefault="0074363C" w:rsidP="0074363C">
      <w:pPr>
        <w:pStyle w:val="Heading2"/>
        <w:numPr>
          <w:ilvl w:val="1"/>
          <w:numId w:val="26"/>
        </w:numPr>
        <w:ind w:left="993" w:hanging="709"/>
        <w:rPr>
          <w:b/>
          <w:bCs/>
          <w:color w:val="auto"/>
          <w:sz w:val="32"/>
          <w:szCs w:val="32"/>
        </w:rPr>
      </w:pPr>
      <w:bookmarkStart w:id="4" w:name="_Toc34049131"/>
      <w:r w:rsidRPr="0074363C">
        <w:rPr>
          <w:b/>
          <w:bCs/>
          <w:color w:val="auto"/>
          <w:sz w:val="32"/>
          <w:szCs w:val="32"/>
        </w:rPr>
        <w:t>Otvorena pitanja</w:t>
      </w:r>
      <w:bookmarkEnd w:id="4"/>
    </w:p>
    <w:p w14:paraId="0000003C" w14:textId="7A733CA6" w:rsidR="00773C9B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</w:p>
    <w:tbl>
      <w:tblPr>
        <w:tblStyle w:val="GridTable4-Accent5"/>
        <w:tblW w:w="9634" w:type="dxa"/>
        <w:tblLook w:val="04A0" w:firstRow="1" w:lastRow="0" w:firstColumn="1" w:lastColumn="0" w:noHBand="0" w:noVBand="1"/>
      </w:tblPr>
      <w:tblGrid>
        <w:gridCol w:w="790"/>
        <w:gridCol w:w="5584"/>
        <w:gridCol w:w="3260"/>
      </w:tblGrid>
      <w:tr w:rsidR="0074363C" w14:paraId="75960844" w14:textId="77777777" w:rsidTr="00743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41C36A2" w14:textId="276173AB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dni broj</w:t>
            </w:r>
          </w:p>
        </w:tc>
        <w:tc>
          <w:tcPr>
            <w:tcW w:w="5584" w:type="dxa"/>
            <w:vAlign w:val="center"/>
          </w:tcPr>
          <w:p w14:paraId="7968CE1F" w14:textId="423B4BA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Opis problema</w:t>
            </w:r>
          </w:p>
        </w:tc>
        <w:tc>
          <w:tcPr>
            <w:tcW w:w="3260" w:type="dxa"/>
            <w:vAlign w:val="center"/>
          </w:tcPr>
          <w:p w14:paraId="44B88368" w14:textId="2D383AD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šenje</w:t>
            </w:r>
          </w:p>
        </w:tc>
      </w:tr>
      <w:tr w:rsidR="0074363C" w14:paraId="19AC31C7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17C81097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71313C4E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8E3792C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2A826495" w14:textId="77777777" w:rsidTr="007436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DFE59E2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21CB34F4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BBB463E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3E0F313E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67597A79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6EBC65B2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4C965387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31EAA265" w14:textId="1164BA5C" w:rsidR="002C2313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D42E656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FE592AF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869FCD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D9DBCDD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6505042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91911EC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9821EC7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4A9DF38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C3F028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20BEBB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400BE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937D83B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B3E77B5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071B4D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EF60D0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4DCEC09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59A6F1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04E21B4" w14:textId="7A57CE83" w:rsidR="002C2313" w:rsidRPr="002C2313" w:rsidRDefault="002C2313" w:rsidP="002C231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C2313">
        <w:rPr>
          <w:rFonts w:ascii="Times New Roman" w:eastAsia="Times New Roman" w:hAnsi="Times New Roman" w:cs="Times New Roman"/>
          <w:b/>
          <w:sz w:val="24"/>
          <w:szCs w:val="24"/>
        </w:rPr>
        <w:br/>
      </w:r>
    </w:p>
    <w:p w14:paraId="0000003D" w14:textId="57E1CDD5" w:rsidR="00773C9B" w:rsidRDefault="0074363C" w:rsidP="0074363C">
      <w:pPr>
        <w:pStyle w:val="Heading1"/>
        <w:numPr>
          <w:ilvl w:val="0"/>
          <w:numId w:val="26"/>
        </w:numPr>
        <w:ind w:left="426"/>
        <w:rPr>
          <w:b/>
          <w:color w:val="000000"/>
          <w:sz w:val="40"/>
          <w:szCs w:val="40"/>
        </w:rPr>
      </w:pPr>
      <w:bookmarkStart w:id="5" w:name="_Toc34049132"/>
      <w:r>
        <w:rPr>
          <w:b/>
          <w:color w:val="000000"/>
          <w:sz w:val="40"/>
          <w:szCs w:val="40"/>
        </w:rPr>
        <w:t xml:space="preserve">Scenario </w:t>
      </w:r>
      <w:bookmarkEnd w:id="5"/>
      <w:r w:rsidR="008B5873">
        <w:rPr>
          <w:b/>
          <w:color w:val="000000"/>
          <w:sz w:val="40"/>
          <w:szCs w:val="40"/>
        </w:rPr>
        <w:t>prijava komentara</w:t>
      </w:r>
    </w:p>
    <w:p w14:paraId="25C7FC55" w14:textId="64E0E594" w:rsidR="005A3E6E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6" w:name="_Toc34049133"/>
      <w:r w:rsidRPr="0074363C">
        <w:rPr>
          <w:b/>
          <w:bCs/>
          <w:color w:val="auto"/>
          <w:sz w:val="32"/>
          <w:szCs w:val="32"/>
        </w:rPr>
        <w:t>Kratak opis</w:t>
      </w:r>
      <w:bookmarkEnd w:id="6"/>
    </w:p>
    <w:p w14:paraId="22D43D7A" w14:textId="70292854" w:rsidR="005A3E6E" w:rsidRPr="005A3E6E" w:rsidRDefault="005A3E6E" w:rsidP="005A3E6E">
      <w:r>
        <w:t xml:space="preserve">                              Korisnik želi da prijavi neki komentar zbog neprimerenog sadržaja</w:t>
      </w:r>
    </w:p>
    <w:p w14:paraId="6AE0B32E" w14:textId="0FC273A1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7" w:name="_Toc34049134"/>
      <w:r w:rsidRPr="0074363C">
        <w:rPr>
          <w:b/>
          <w:bCs/>
          <w:color w:val="auto"/>
          <w:sz w:val="32"/>
          <w:szCs w:val="32"/>
        </w:rPr>
        <w:t>Tok događaja</w:t>
      </w:r>
      <w:bookmarkEnd w:id="7"/>
    </w:p>
    <w:p w14:paraId="1EB73F38" w14:textId="71680239" w:rsidR="005A3E6E" w:rsidRPr="00410596" w:rsidRDefault="005A3E6E" w:rsidP="005A3E6E">
      <w:pPr>
        <w:rPr>
          <w:bCs/>
        </w:rPr>
      </w:pPr>
      <w:r>
        <w:rPr>
          <w:b/>
          <w:bCs/>
          <w:sz w:val="28"/>
          <w:szCs w:val="28"/>
        </w:rPr>
        <w:t xml:space="preserve">                     </w:t>
      </w:r>
      <w:r>
        <w:rPr>
          <w:b/>
          <w:bCs/>
          <w:sz w:val="32"/>
          <w:szCs w:val="32"/>
        </w:rPr>
        <w:t xml:space="preserve">       </w:t>
      </w:r>
      <w:r w:rsidRPr="00410596">
        <w:rPr>
          <w:bCs/>
          <w:sz w:val="32"/>
          <w:szCs w:val="32"/>
        </w:rPr>
        <w:t>2.2.1</w:t>
      </w:r>
      <w:r w:rsidRPr="00410596">
        <w:rPr>
          <w:bCs/>
        </w:rPr>
        <w:t xml:space="preserve"> Korsnik se nalazi na stranici slike </w:t>
      </w:r>
      <w:r>
        <w:rPr>
          <w:bCs/>
        </w:rPr>
        <w:t xml:space="preserve">i </w:t>
      </w:r>
      <w:r w:rsidRPr="00410596">
        <w:rPr>
          <w:bCs/>
        </w:rPr>
        <w:t>klikne na dugme “</w:t>
      </w:r>
      <w:r>
        <w:rPr>
          <w:bCs/>
        </w:rPr>
        <w:t>Prijavi</w:t>
      </w:r>
      <w:r w:rsidRPr="00410596">
        <w:rPr>
          <w:bCs/>
        </w:rPr>
        <w:t xml:space="preserve">    </w:t>
      </w:r>
    </w:p>
    <w:p w14:paraId="77011617" w14:textId="4EEECF04" w:rsidR="005A3E6E" w:rsidRPr="00410596" w:rsidRDefault="005A3E6E" w:rsidP="005A3E6E">
      <w:pPr>
        <w:rPr>
          <w:bCs/>
        </w:rPr>
      </w:pPr>
      <w:r w:rsidRPr="00410596">
        <w:rPr>
          <w:bCs/>
        </w:rPr>
        <w:t xml:space="preserve">                                     </w:t>
      </w:r>
      <w:r>
        <w:rPr>
          <w:bCs/>
        </w:rPr>
        <w:t xml:space="preserve">            </w:t>
      </w:r>
      <w:r w:rsidRPr="00410596">
        <w:rPr>
          <w:bCs/>
        </w:rPr>
        <w:t xml:space="preserve"> komentar” koje se nalaizi</w:t>
      </w:r>
      <w:r>
        <w:rPr>
          <w:bCs/>
        </w:rPr>
        <w:t>pored komentara drugih korisnika</w:t>
      </w:r>
      <w:r w:rsidRPr="00410596">
        <w:rPr>
          <w:bCs/>
        </w:rPr>
        <w:t>.</w:t>
      </w:r>
    </w:p>
    <w:p w14:paraId="7FB96CE2" w14:textId="66E33B9A" w:rsidR="005A3E6E" w:rsidRPr="00410596" w:rsidRDefault="005A3E6E" w:rsidP="005A3E6E">
      <w:pPr>
        <w:rPr>
          <w:bCs/>
        </w:rPr>
      </w:pPr>
      <w:r w:rsidRPr="00410596">
        <w:rPr>
          <w:bCs/>
          <w:sz w:val="32"/>
          <w:szCs w:val="32"/>
        </w:rPr>
        <w:t xml:space="preserve">                         2.2.2</w:t>
      </w:r>
      <w:r w:rsidRPr="00410596">
        <w:rPr>
          <w:bCs/>
        </w:rPr>
        <w:t xml:space="preserve"> Otvara se prozor u kom </w:t>
      </w:r>
      <w:r>
        <w:rPr>
          <w:bCs/>
        </w:rPr>
        <w:t>treba potvrditi prijavu.</w:t>
      </w:r>
      <w:r w:rsidRPr="00410596">
        <w:rPr>
          <w:bCs/>
        </w:rPr>
        <w:t xml:space="preserve"> </w:t>
      </w:r>
    </w:p>
    <w:p w14:paraId="03855867" w14:textId="77777777" w:rsidR="005A3E6E" w:rsidRDefault="005A3E6E" w:rsidP="005A3E6E">
      <w:pPr>
        <w:rPr>
          <w:bCs/>
        </w:rPr>
      </w:pPr>
      <w:r w:rsidRPr="00410596">
        <w:rPr>
          <w:bCs/>
        </w:rPr>
        <w:t xml:space="preserve">                       </w:t>
      </w:r>
      <w:r>
        <w:rPr>
          <w:bCs/>
        </w:rPr>
        <w:t xml:space="preserve">            </w:t>
      </w:r>
      <w:r w:rsidRPr="00410596">
        <w:rPr>
          <w:bCs/>
        </w:rPr>
        <w:t xml:space="preserve">  </w:t>
      </w:r>
      <w:r w:rsidRPr="00410596">
        <w:rPr>
          <w:bCs/>
          <w:sz w:val="32"/>
          <w:szCs w:val="32"/>
        </w:rPr>
        <w:t>2.2.3</w:t>
      </w:r>
      <w:r w:rsidRPr="00410596">
        <w:rPr>
          <w:bCs/>
        </w:rPr>
        <w:t xml:space="preserve"> Klikom na dugme “</w:t>
      </w:r>
      <w:r>
        <w:rPr>
          <w:bCs/>
        </w:rPr>
        <w:t>Prijavi</w:t>
      </w:r>
      <w:r w:rsidRPr="00410596">
        <w:rPr>
          <w:bCs/>
        </w:rPr>
        <w:t xml:space="preserve">” </w:t>
      </w:r>
      <w:r>
        <w:rPr>
          <w:bCs/>
        </w:rPr>
        <w:t xml:space="preserve">u skupu prijava koje može da vidi </w:t>
      </w:r>
    </w:p>
    <w:p w14:paraId="3F02A99C" w14:textId="77777777" w:rsidR="005A3E6E" w:rsidRDefault="005A3E6E" w:rsidP="005A3E6E">
      <w:pPr>
        <w:rPr>
          <w:bCs/>
        </w:rPr>
      </w:pPr>
      <w:r>
        <w:rPr>
          <w:bCs/>
        </w:rPr>
        <w:t xml:space="preserve">                                                   administrator pojavljuje se prijava sa informacijama koji korisnik je  </w:t>
      </w:r>
    </w:p>
    <w:p w14:paraId="30C3FB54" w14:textId="0A95C36A" w:rsidR="005A3E6E" w:rsidRPr="00410596" w:rsidRDefault="005A3E6E" w:rsidP="005A3E6E">
      <w:pPr>
        <w:rPr>
          <w:bCs/>
        </w:rPr>
      </w:pPr>
      <w:r>
        <w:rPr>
          <w:bCs/>
        </w:rPr>
        <w:t xml:space="preserve">                                                    prijavio koji komentar.</w:t>
      </w:r>
    </w:p>
    <w:p w14:paraId="698D801B" w14:textId="77777777" w:rsidR="005A3E6E" w:rsidRPr="00410596" w:rsidRDefault="005A3E6E" w:rsidP="005A3E6E">
      <w:pPr>
        <w:rPr>
          <w:bCs/>
        </w:rPr>
      </w:pPr>
      <w:r w:rsidRPr="00410596">
        <w:rPr>
          <w:bCs/>
          <w:sz w:val="32"/>
          <w:szCs w:val="32"/>
        </w:rPr>
        <w:t xml:space="preserve">                           2.2.4</w:t>
      </w:r>
      <w:r w:rsidRPr="00410596">
        <w:rPr>
          <w:bCs/>
        </w:rPr>
        <w:t xml:space="preserve"> Korsnik ostaje na stranici za komentare.</w:t>
      </w:r>
    </w:p>
    <w:p w14:paraId="45F53378" w14:textId="4453226E" w:rsidR="005A3E6E" w:rsidRPr="0074363C" w:rsidRDefault="005A3E6E" w:rsidP="0074363C">
      <w:pPr>
        <w:rPr>
          <w:b/>
          <w:bCs/>
          <w:sz w:val="28"/>
          <w:szCs w:val="28"/>
        </w:rPr>
      </w:pPr>
    </w:p>
    <w:p w14:paraId="014A53CC" w14:textId="1B7D7594" w:rsidR="0074363C" w:rsidRPr="0074363C" w:rsidRDefault="0074363C" w:rsidP="0074363C">
      <w:pPr>
        <w:rPr>
          <w:b/>
          <w:bCs/>
          <w:sz w:val="28"/>
          <w:szCs w:val="28"/>
        </w:rPr>
      </w:pPr>
    </w:p>
    <w:p w14:paraId="371478A6" w14:textId="44D77F1B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8" w:name="_Toc34049135"/>
      <w:r w:rsidRPr="0074363C">
        <w:rPr>
          <w:b/>
          <w:bCs/>
          <w:color w:val="auto"/>
          <w:sz w:val="32"/>
          <w:szCs w:val="32"/>
        </w:rPr>
        <w:t>Alternativni tokovi</w:t>
      </w:r>
      <w:bookmarkEnd w:id="8"/>
    </w:p>
    <w:p w14:paraId="5CA08619" w14:textId="77777777" w:rsidR="005A3E6E" w:rsidRPr="00410596" w:rsidRDefault="005A3E6E" w:rsidP="005A3E6E">
      <w:pPr>
        <w:rPr>
          <w:bCs/>
        </w:rPr>
      </w:pPr>
      <w:r>
        <w:rPr>
          <w:b/>
          <w:bCs/>
          <w:sz w:val="28"/>
          <w:szCs w:val="28"/>
        </w:rPr>
        <w:t xml:space="preserve">                        </w:t>
      </w:r>
      <w:r w:rsidRPr="00065F02">
        <w:rPr>
          <w:bCs/>
          <w:sz w:val="28"/>
          <w:szCs w:val="28"/>
        </w:rPr>
        <w:t>2.2.3.a</w:t>
      </w:r>
      <w:r>
        <w:rPr>
          <w:bCs/>
          <w:sz w:val="28"/>
          <w:szCs w:val="28"/>
        </w:rPr>
        <w:t xml:space="preserve"> </w:t>
      </w:r>
      <w:r w:rsidRPr="00410596">
        <w:rPr>
          <w:bCs/>
        </w:rPr>
        <w:t xml:space="preserve">Klikom na dugme “Odustani” zatvara se prozor gde korisnik  </w:t>
      </w:r>
    </w:p>
    <w:p w14:paraId="154553A9" w14:textId="77777777" w:rsidR="005A3E6E" w:rsidRPr="00410596" w:rsidRDefault="005A3E6E" w:rsidP="005A3E6E">
      <w:pPr>
        <w:rPr>
          <w:bCs/>
        </w:rPr>
      </w:pPr>
      <w:r w:rsidRPr="00410596">
        <w:rPr>
          <w:bCs/>
        </w:rPr>
        <w:t xml:space="preserve">                                 uneo komentar i ostaje na stranici za komentare.</w:t>
      </w:r>
    </w:p>
    <w:p w14:paraId="1A340368" w14:textId="265B503D" w:rsidR="0074363C" w:rsidRDefault="0074363C" w:rsidP="0074363C">
      <w:pPr>
        <w:rPr>
          <w:b/>
          <w:bCs/>
          <w:sz w:val="28"/>
          <w:szCs w:val="28"/>
        </w:rPr>
      </w:pPr>
    </w:p>
    <w:p w14:paraId="72E26F64" w14:textId="77777777" w:rsidR="0074363C" w:rsidRPr="0074363C" w:rsidRDefault="0074363C" w:rsidP="0074363C">
      <w:pPr>
        <w:rPr>
          <w:b/>
          <w:bCs/>
          <w:sz w:val="28"/>
          <w:szCs w:val="28"/>
        </w:rPr>
      </w:pPr>
    </w:p>
    <w:p w14:paraId="5DAAF0DD" w14:textId="1947CBDE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9" w:name="_Toc34049136"/>
      <w:r w:rsidRPr="0074363C">
        <w:rPr>
          <w:b/>
          <w:bCs/>
          <w:color w:val="auto"/>
          <w:sz w:val="32"/>
          <w:szCs w:val="32"/>
        </w:rPr>
        <w:t>Posebni zahtevi</w:t>
      </w:r>
      <w:bookmarkEnd w:id="9"/>
    </w:p>
    <w:p w14:paraId="7264BBEB" w14:textId="65ADE856" w:rsidR="0074363C" w:rsidRPr="005A3E6E" w:rsidRDefault="005A3E6E" w:rsidP="0074363C">
      <w:pPr>
        <w:pStyle w:val="Heading2"/>
        <w:ind w:left="360"/>
        <w:rPr>
          <w:bCs/>
          <w:color w:val="auto"/>
          <w:sz w:val="22"/>
          <w:szCs w:val="22"/>
        </w:rPr>
      </w:pPr>
      <w:r>
        <w:rPr>
          <w:b/>
          <w:bCs/>
          <w:color w:val="auto"/>
          <w:sz w:val="32"/>
          <w:szCs w:val="32"/>
        </w:rPr>
        <w:t xml:space="preserve">                   </w:t>
      </w:r>
      <w:r>
        <w:rPr>
          <w:bCs/>
          <w:color w:val="auto"/>
          <w:sz w:val="22"/>
          <w:szCs w:val="22"/>
        </w:rPr>
        <w:t>Nema posebnih zahteva.</w:t>
      </w:r>
    </w:p>
    <w:p w14:paraId="4C16CA16" w14:textId="77777777" w:rsidR="0074363C" w:rsidRPr="0074363C" w:rsidRDefault="0074363C" w:rsidP="0074363C"/>
    <w:p w14:paraId="54956E26" w14:textId="2F86290D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10" w:name="_Toc34049137"/>
      <w:r w:rsidRPr="0074363C">
        <w:rPr>
          <w:b/>
          <w:bCs/>
          <w:color w:val="auto"/>
          <w:sz w:val="32"/>
          <w:szCs w:val="32"/>
        </w:rPr>
        <w:lastRenderedPageBreak/>
        <w:t>Preduslovi</w:t>
      </w:r>
      <w:bookmarkEnd w:id="10"/>
    </w:p>
    <w:p w14:paraId="3EA8F2AB" w14:textId="77777777" w:rsidR="005A3E6E" w:rsidRPr="00410596" w:rsidRDefault="005A3E6E" w:rsidP="005A3E6E">
      <w:pPr>
        <w:pStyle w:val="Heading2"/>
        <w:rPr>
          <w:bCs/>
          <w:color w:val="auto"/>
          <w:sz w:val="22"/>
          <w:szCs w:val="22"/>
        </w:rPr>
      </w:pPr>
      <w:r>
        <w:rPr>
          <w:b/>
          <w:bCs/>
          <w:color w:val="auto"/>
          <w:sz w:val="32"/>
          <w:szCs w:val="32"/>
        </w:rPr>
        <w:t xml:space="preserve">                       </w:t>
      </w:r>
      <w:r w:rsidRPr="00410596">
        <w:rPr>
          <w:bCs/>
          <w:color w:val="auto"/>
          <w:sz w:val="22"/>
          <w:szCs w:val="22"/>
        </w:rPr>
        <w:t>Korisnik mora biti prijavljen.</w:t>
      </w:r>
    </w:p>
    <w:p w14:paraId="48E1AE6A" w14:textId="67107760" w:rsidR="0074363C" w:rsidRPr="005A3E6E" w:rsidRDefault="0074363C" w:rsidP="0074363C">
      <w:pPr>
        <w:pStyle w:val="Heading2"/>
        <w:rPr>
          <w:bCs/>
          <w:color w:val="auto"/>
          <w:sz w:val="22"/>
          <w:szCs w:val="22"/>
        </w:rPr>
      </w:pPr>
    </w:p>
    <w:p w14:paraId="1E6632D8" w14:textId="77777777" w:rsidR="0074363C" w:rsidRPr="0074363C" w:rsidRDefault="0074363C" w:rsidP="0074363C"/>
    <w:p w14:paraId="6202E787" w14:textId="00CBAF84" w:rsid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11" w:name="_Toc34049138"/>
      <w:r w:rsidRPr="0074363C">
        <w:rPr>
          <w:b/>
          <w:bCs/>
          <w:color w:val="auto"/>
          <w:sz w:val="32"/>
          <w:szCs w:val="32"/>
        </w:rPr>
        <w:t>Posledice</w:t>
      </w:r>
      <w:bookmarkEnd w:id="11"/>
    </w:p>
    <w:p w14:paraId="211912C7" w14:textId="3AEB2E9D" w:rsidR="005A3E6E" w:rsidRPr="005A3E6E" w:rsidRDefault="005A3E6E" w:rsidP="005A3E6E">
      <w:r>
        <w:t xml:space="preserve">                             Korsnik je prijavio administratoru neprimeren komentar.</w:t>
      </w:r>
      <w:bookmarkStart w:id="12" w:name="_GoBack"/>
      <w:bookmarkEnd w:id="12"/>
    </w:p>
    <w:sectPr w:rsidR="005A3E6E" w:rsidRPr="005A3E6E" w:rsidSect="00544961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78DEFD" w14:textId="77777777" w:rsidR="003D07F3" w:rsidRDefault="003D07F3">
      <w:pPr>
        <w:spacing w:after="0" w:line="240" w:lineRule="auto"/>
      </w:pPr>
      <w:r>
        <w:separator/>
      </w:r>
    </w:p>
  </w:endnote>
  <w:endnote w:type="continuationSeparator" w:id="0">
    <w:p w14:paraId="15A90D4B" w14:textId="77777777" w:rsidR="003D07F3" w:rsidRDefault="003D07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420475DC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="00C54ABF">
          <w:rPr>
            <w:noProof/>
          </w:rPr>
          <w:t>- 6 -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DE" w14:textId="77777777" w:rsidR="00757734" w:rsidRDefault="00757734">
    <w:pPr>
      <w:jc w:val="center"/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>Verzija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1DFD0E" w14:textId="77777777" w:rsidR="003D07F3" w:rsidRDefault="003D07F3">
      <w:pPr>
        <w:spacing w:after="0" w:line="240" w:lineRule="auto"/>
      </w:pPr>
      <w:r>
        <w:separator/>
      </w:r>
    </w:p>
  </w:footnote>
  <w:footnote w:type="continuationSeparator" w:id="0">
    <w:p w14:paraId="2115D956" w14:textId="77777777" w:rsidR="003D07F3" w:rsidRDefault="003D07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Elektrotehnički fakultet u Beogradu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Principi softverskog inženjerstva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8" type="#_x0000_t75" style="width:11.25pt;height:11.25pt" o:bullet="t">
        <v:imagedata r:id="rId1" o:title="msoB15B"/>
      </v:shape>
    </w:pict>
  </w:numPicBullet>
  <w:abstractNum w:abstractNumId="0" w15:restartNumberingAfterBreak="0">
    <w:nsid w:val="004177A2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AAA41E4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D5F26B2"/>
    <w:multiLevelType w:val="hybridMultilevel"/>
    <w:tmpl w:val="FBA21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53C6E"/>
    <w:multiLevelType w:val="multilevel"/>
    <w:tmpl w:val="1A28E6C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8657C5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69515AA"/>
    <w:multiLevelType w:val="multilevel"/>
    <w:tmpl w:val="8EEEA4D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6" w15:restartNumberingAfterBreak="0">
    <w:nsid w:val="16A55F27"/>
    <w:multiLevelType w:val="multilevel"/>
    <w:tmpl w:val="FCA624A2"/>
    <w:lvl w:ilvl="0">
      <w:start w:val="10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7" w15:restartNumberingAfterBreak="0">
    <w:nsid w:val="16E3477E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7702340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B8432D3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2D640022"/>
    <w:multiLevelType w:val="multilevel"/>
    <w:tmpl w:val="A3D2493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F14191"/>
    <w:multiLevelType w:val="multilevel"/>
    <w:tmpl w:val="F172568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A7436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BFC6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27B1862"/>
    <w:multiLevelType w:val="multilevel"/>
    <w:tmpl w:val="D898E4E0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48B16C84"/>
    <w:multiLevelType w:val="multilevel"/>
    <w:tmpl w:val="72E66C7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C9E11DD"/>
    <w:multiLevelType w:val="multilevel"/>
    <w:tmpl w:val="5EA2F45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F641C9"/>
    <w:multiLevelType w:val="multilevel"/>
    <w:tmpl w:val="D690062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5F0858"/>
    <w:multiLevelType w:val="multilevel"/>
    <w:tmpl w:val="66B00BE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B534A04"/>
    <w:multiLevelType w:val="multilevel"/>
    <w:tmpl w:val="A06279B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5D014B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5EBE6C37"/>
    <w:multiLevelType w:val="multilevel"/>
    <w:tmpl w:val="AF584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60574310"/>
    <w:multiLevelType w:val="multilevel"/>
    <w:tmpl w:val="8F56751E"/>
    <w:lvl w:ilvl="0">
      <w:start w:val="10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4" w15:restartNumberingAfterBreak="0">
    <w:nsid w:val="682A652E"/>
    <w:multiLevelType w:val="multilevel"/>
    <w:tmpl w:val="E1EA5DB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665CE8"/>
    <w:multiLevelType w:val="hybridMultilevel"/>
    <w:tmpl w:val="D4403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587344"/>
    <w:multiLevelType w:val="hybridMultilevel"/>
    <w:tmpl w:val="7EE0B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5"/>
  </w:num>
  <w:num w:numId="3">
    <w:abstractNumId w:val="16"/>
  </w:num>
  <w:num w:numId="4">
    <w:abstractNumId w:val="14"/>
  </w:num>
  <w:num w:numId="5">
    <w:abstractNumId w:val="17"/>
  </w:num>
  <w:num w:numId="6">
    <w:abstractNumId w:val="5"/>
  </w:num>
  <w:num w:numId="7">
    <w:abstractNumId w:val="13"/>
  </w:num>
  <w:num w:numId="8">
    <w:abstractNumId w:val="6"/>
  </w:num>
  <w:num w:numId="9">
    <w:abstractNumId w:val="3"/>
  </w:num>
  <w:num w:numId="10">
    <w:abstractNumId w:val="23"/>
  </w:num>
  <w:num w:numId="11">
    <w:abstractNumId w:val="19"/>
  </w:num>
  <w:num w:numId="12">
    <w:abstractNumId w:val="10"/>
  </w:num>
  <w:num w:numId="13">
    <w:abstractNumId w:val="24"/>
  </w:num>
  <w:num w:numId="14">
    <w:abstractNumId w:val="7"/>
  </w:num>
  <w:num w:numId="15">
    <w:abstractNumId w:val="12"/>
  </w:num>
  <w:num w:numId="16">
    <w:abstractNumId w:val="0"/>
  </w:num>
  <w:num w:numId="17">
    <w:abstractNumId w:val="8"/>
  </w:num>
  <w:num w:numId="18">
    <w:abstractNumId w:val="9"/>
  </w:num>
  <w:num w:numId="19">
    <w:abstractNumId w:val="21"/>
  </w:num>
  <w:num w:numId="20">
    <w:abstractNumId w:val="1"/>
  </w:num>
  <w:num w:numId="21">
    <w:abstractNumId w:val="4"/>
  </w:num>
  <w:num w:numId="22">
    <w:abstractNumId w:val="26"/>
  </w:num>
  <w:num w:numId="23">
    <w:abstractNumId w:val="25"/>
  </w:num>
  <w:num w:numId="24">
    <w:abstractNumId w:val="20"/>
  </w:num>
  <w:num w:numId="25">
    <w:abstractNumId w:val="2"/>
  </w:num>
  <w:num w:numId="26">
    <w:abstractNumId w:val="22"/>
  </w:num>
  <w:num w:numId="2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rgUAQtU5DywAAAA="/>
  </w:docVars>
  <w:rsids>
    <w:rsidRoot w:val="00773C9B"/>
    <w:rsid w:val="00044F37"/>
    <w:rsid w:val="00045246"/>
    <w:rsid w:val="000B4B64"/>
    <w:rsid w:val="001459BE"/>
    <w:rsid w:val="002C2313"/>
    <w:rsid w:val="003415B0"/>
    <w:rsid w:val="003D07F3"/>
    <w:rsid w:val="00506155"/>
    <w:rsid w:val="00544961"/>
    <w:rsid w:val="005A3E6E"/>
    <w:rsid w:val="00614A12"/>
    <w:rsid w:val="0074363C"/>
    <w:rsid w:val="00757734"/>
    <w:rsid w:val="00757C47"/>
    <w:rsid w:val="00773C9B"/>
    <w:rsid w:val="00873944"/>
    <w:rsid w:val="008B5873"/>
    <w:rsid w:val="00963643"/>
    <w:rsid w:val="00A051E7"/>
    <w:rsid w:val="00B64CD3"/>
    <w:rsid w:val="00C17466"/>
    <w:rsid w:val="00C3552C"/>
    <w:rsid w:val="00C54ABF"/>
    <w:rsid w:val="00CE7F66"/>
    <w:rsid w:val="00D9383C"/>
    <w:rsid w:val="00ED0076"/>
    <w:rsid w:val="00F42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2C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2C231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f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87624E69-6337-428C-83FB-8F17FD1E63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435</Words>
  <Characters>248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Pesic</dc:creator>
  <cp:lastModifiedBy>Windows User</cp:lastModifiedBy>
  <cp:revision>2</cp:revision>
  <cp:lastPrinted>2020-02-23T12:26:00Z</cp:lastPrinted>
  <dcterms:created xsi:type="dcterms:W3CDTF">2020-03-07T12:37:00Z</dcterms:created>
  <dcterms:modified xsi:type="dcterms:W3CDTF">2020-03-07T12:37:00Z</dcterms:modified>
</cp:coreProperties>
</file>